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Sri</w:t>
      </w:r>
      <w:r>
        <w:t xml:space="preserve"> </w:t>
      </w:r>
      <w:r>
        <w:t xml:space="preserve">Lanka</w:t>
      </w:r>
      <w:r>
        <w:t xml:space="preserve"> </w:t>
      </w:r>
      <w:r>
        <w:t xml:space="preserve">Colombo</w:t>
      </w:r>
    </w:p>
    <w:bookmarkStart w:id="20" w:name="Xd301c5d04132222d327b616907bf650c1d6969c"/>
    <w:p>
      <w:pPr>
        <w:pStyle w:val="Heading1"/>
      </w:pPr>
      <w:r>
        <w:t xml:space="preserve">Personal Statement: Dedicated Mechanical Engineer Seeking to Drive Innovation in Sri Lanka Colombo</w:t>
      </w:r>
    </w:p>
    <w:p>
      <w:pPr>
        <w:pStyle w:val="FirstParagraph"/>
      </w:pPr>
      <w:r>
        <w:t xml:space="preserve">In the vibrant, rapidly evolving heart of Sri Lanka, where the bustling port city of Colombo acts as the nation's economic engine and a crucible for modern engineering solutions, I stand ready to contribute my expertise as a qualified Mechanical Engineer. This Personal Statement articulates my profound commitment to applying mechanical engineering principles within the dynamic context of Sri Lanka Colombo, where infrastructure development, industrial growth, and sustainable energy solutions are not just ambitions but urgent national priorities.</w:t>
      </w:r>
    </w:p>
    <w:p>
      <w:pPr>
        <w:pStyle w:val="BodyText"/>
      </w:pPr>
      <w:r>
        <w:t xml:space="preserve">My academic foundation was built at the University of Moratuwa, where I earned my Bachelor of Engineering (Honours) in Mechanical Engineering. This rigorous program equipped me with a robust theoretical understanding of thermodynamics, fluid mechanics, heat transfer, and machine design – principles directly applicable to Colombo's unique challenges. However, it was the practical exposure during internships at prominent Colombo-based firms like John Keells Holdings (JKH) and Ceylon Gas Company Limited (CGCL) that truly ignited my passion for engineering within Sri Lanka's specific environment. At JKH, I assisted in optimizing HVAC systems for large commercial complexes in the city center, learning firsthand how to balance energy efficiency with operational demands amid Colombo's intense tropical climate and frequent power fluctuations. My work at CGCL involved troubleshooting gas distribution network components, reinforcing my understanding of how mechanical reliability directly impacts public services across densely populated urban zones like Colombo.</w:t>
      </w:r>
    </w:p>
    <w:p>
      <w:pPr>
        <w:pStyle w:val="BodyText"/>
      </w:pPr>
      <w:r>
        <w:t xml:space="preserve">My technical competencies are deeply aligned with the needs of Sri Lanka Colombo's industrial and infrastructural landscape. I am proficient in CAD software (SolidWorks, AutoCAD), simulation tools (ANSYS for thermal and structural analysis), and possess strong skills in mechanical design, prototyping, maintenance planning, and project management. Crucially, I understand that engineering excellence in Colombo demands more than just technical skill; it requires an acute awareness of local constraints and opportunities. Whether it's designing a cost-effective cooling system resilient to Colombo's high humidity and dust levels, optimizing machinery for the specific power quality challenges faced by factories in Biyagama Industrial Zone, or contributing to sustainable solutions for the Colombo Port City development – my approach is always grounded in practicality, resourcefulness, and respect for Sri Lankan engineering standards. I have actively sought out projects relevant to our national context, such as researching solar thermal applications for industrial process heat within Sri Lanka's renewable energy targets.</w:t>
      </w:r>
    </w:p>
    <w:p>
      <w:pPr>
        <w:pStyle w:val="BodyText"/>
      </w:pPr>
      <w:r>
        <w:t xml:space="preserve">Furthermore, the collaborative spirit essential for success in Colombo's diverse engineering ecosystem has been central to my development. Working alongside local technicians, project managers, and communities during fieldwork in Colombo and surrounding districts taught me invaluable lessons about communication across different professional levels and cultural nuances. I believe effective mechanical engineering in Sri Lanka requires not only solving the technical problem but also ensuring the solution is understood, adopted, and maintained by the local workforce – a principle I actively practice. My experience managing small-scale maintenance projects during university placements honed my ability to coordinate teams under tight deadlines, a skill critical for navigating Colombo's fast-paced development projects and occasional logistical hurdles.</w:t>
      </w:r>
    </w:p>
    <w:p>
      <w:pPr>
        <w:pStyle w:val="BodyText"/>
      </w:pPr>
      <w:r>
        <w:t xml:space="preserve">My motivation extends beyond personal career advancement; it is deeply tied to the vision of Sri Lanka's future. I am inspired by national initiatives like the "Sri Lanka 2030 Vision" and the significant infrastructure push in Colombo, including the Port City project, railway electrification, and industrial park expansions. As a Mechanical Engineer committed to Sri Lanka Colombo, I envision contributing to these transformative projects by designing resilient mechanical systems that enhance productivity for local industries (from textiles in Kottawa to manufacturing in Biyagama), improve the efficiency of critical urban infrastructure like water treatment plants and power distribution networks, and support the transition towards more sustainable energy use – all while prioritizing safety, cost-effectiveness, and environmental stewardship relevant to our island context.</w:t>
      </w:r>
    </w:p>
    <w:p>
      <w:pPr>
        <w:pStyle w:val="BodyText"/>
      </w:pPr>
      <w:r>
        <w:t xml:space="preserve">Sri Lanka Colombo represents a unique opportunity where engineering talent can make tangible, visible impacts on the lives of millions. The city's challenges – from managing urban growth and climate vulnerabilities to upgrading aging infrastructure – are complex but offer fertile ground for innovative mechanical engineering solutions. I am not merely seeking an employment opportunity; I am eager to immerse myself fully in this vibrant environment, learn continuously from Sri Lankan engineering practices, and apply my skills where they will be most impactful within the Colombo community. My goal is to become a trusted Mechanical Engineer whose work consistently delivers reliable, efficient, and locally appropriate solutions that contribute meaningfully to the city's progress and Sri Lanka's broader development goals.</w:t>
      </w:r>
    </w:p>
    <w:p>
      <w:pPr>
        <w:pStyle w:val="BodyText"/>
      </w:pPr>
      <w:r>
        <w:t xml:space="preserve">In conclusion, this Personal Statement reflects my unwavering dedication to applying mechanical engineering expertise within the specific, demanding, and exciting context of Sri Lanka Colombo. I possess the technical qualifications, contextual understanding, collaborative mindset, and genuine passion required to thrive as a Mechanical Engineer in this pivotal location. I am confident that my skills align perfectly with the needs of Colombo's evolving industrial and infrastructural landscape, and I am eager to bring my proactive approach and commitment to excellence to contribute significantly from day one within your organization or the wider Sri Lankan engineering s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Sri Lanka Colombo</dc:title>
  <dc:creator/>
  <dc:language>en</dc:language>
  <cp:keywords/>
  <dcterms:created xsi:type="dcterms:W3CDTF">2026-07-14T09:17:49Z</dcterms:created>
  <dcterms:modified xsi:type="dcterms:W3CDTF">2026-07-14T09:17:49Z</dcterms:modified>
</cp:coreProperties>
</file>

<file path=docProps/custom.xml><?xml version="1.0" encoding="utf-8"?>
<Properties xmlns="http://schemas.openxmlformats.org/officeDocument/2006/custom-properties" xmlns:vt="http://schemas.openxmlformats.org/officeDocument/2006/docPropsVTypes"/>
</file>